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5EF35D" w14:textId="73E5314D" w:rsidR="00B2263A" w:rsidRDefault="0001115C">
      <w:r>
        <w:t xml:space="preserve">Hi everyone, my name is Rover and I’m the CPB of Team Beat. We are a group of 3 Game Studies and Engineering master students and are looking to </w:t>
      </w:r>
      <w:r w:rsidR="003700C1">
        <w:t xml:space="preserve">enter </w:t>
      </w:r>
      <w:r>
        <w:t>the gaming market. We have a nice mix of backgrounds ranging from computer science to electro engineering and some arts and humanities.</w:t>
      </w:r>
    </w:p>
    <w:p w14:paraId="5D0372C6" w14:textId="3AA14950" w:rsidR="0001115C" w:rsidRDefault="0001115C">
      <w:r>
        <w:t xml:space="preserve">Currently we are working on our latest title </w:t>
      </w:r>
      <w:r w:rsidRPr="0001115C">
        <w:rPr>
          <w:i/>
          <w:iCs/>
        </w:rPr>
        <w:t>Beat Invaders</w:t>
      </w:r>
      <w:r>
        <w:t>. it’s a Spotify integrated one-button rhythm game where you defend the planet against the incoming alien invasion</w:t>
      </w:r>
      <w:r w:rsidR="00860F2E">
        <w:t>. By racking up combo point you will deal more damage against the invading aliens.</w:t>
      </w:r>
    </w:p>
    <w:p w14:paraId="42D3D97B" w14:textId="5234287E" w:rsidR="00860F2E" w:rsidRDefault="00860F2E">
      <w:r>
        <w:t xml:space="preserve">Our unique selling point are full Spotify integration. You can load in any Spotify song you like and our program will convert your song to a unique experience. This makes it so that </w:t>
      </w:r>
      <w:r w:rsidRPr="00860F2E">
        <w:rPr>
          <w:i/>
          <w:iCs/>
        </w:rPr>
        <w:t>Beat Invaders</w:t>
      </w:r>
      <w:r>
        <w:t xml:space="preserve"> has near infinite </w:t>
      </w:r>
      <w:proofErr w:type="spellStart"/>
      <w:r>
        <w:t>r</w:t>
      </w:r>
      <w:r w:rsidRPr="00860F2E">
        <w:t>eplayability</w:t>
      </w:r>
      <w:proofErr w:type="spellEnd"/>
      <w:r>
        <w:t xml:space="preserve">. Lastly this is a one button game, meaning the whole game is controlled with one button which you tab to the rhythm of the music. </w:t>
      </w:r>
      <w:r w:rsidR="00900410">
        <w:t>Making it very accessible.</w:t>
      </w:r>
    </w:p>
    <w:p w14:paraId="7D28B941" w14:textId="3A70B2EF" w:rsidR="00860F2E" w:rsidRDefault="00860F2E">
      <w:r>
        <w:t xml:space="preserve">Now why are we here? We have one major problem, we are students. This means we are super broke, but this also comes with </w:t>
      </w:r>
      <w:proofErr w:type="spellStart"/>
      <w:r>
        <w:t>it’s</w:t>
      </w:r>
      <w:proofErr w:type="spellEnd"/>
      <w:r>
        <w:t xml:space="preserve"> benefits. We have a lot of time, passion, energy and motivation to make </w:t>
      </w:r>
      <w:r w:rsidR="003536AE">
        <w:t>awesome games</w:t>
      </w:r>
      <w:r>
        <w:t xml:space="preserve">! This is why </w:t>
      </w:r>
      <w:r w:rsidR="003536AE">
        <w:t xml:space="preserve">we are not asking for </w:t>
      </w:r>
      <w:r w:rsidR="00A87BAC">
        <w:t>a lot of money</w:t>
      </w:r>
      <w:r w:rsidR="003536AE">
        <w:t>, but instead we are asking for</w:t>
      </w:r>
    </w:p>
    <w:p w14:paraId="20ACB985" w14:textId="7D2D2DB6" w:rsidR="003536AE" w:rsidRDefault="003536AE">
      <w:r>
        <w:t>PIZZA!</w:t>
      </w:r>
      <w:r w:rsidR="002B1169">
        <w:t xml:space="preserve"> Please help us sustain our selves </w:t>
      </w:r>
      <w:r w:rsidR="009E061C">
        <w:t>throughout</w:t>
      </w:r>
      <w:r w:rsidR="002B1169">
        <w:t xml:space="preserve"> our journey into the gaming market!</w:t>
      </w:r>
    </w:p>
    <w:p w14:paraId="4D6C8674" w14:textId="287039E4" w:rsidR="002E2D2A" w:rsidRDefault="00E274ED">
      <w:r>
        <w:t xml:space="preserve">Now </w:t>
      </w:r>
      <w:proofErr w:type="spellStart"/>
      <w:r>
        <w:t>now</w:t>
      </w:r>
      <w:proofErr w:type="spellEnd"/>
      <w:r>
        <w:t xml:space="preserve"> </w:t>
      </w:r>
      <w:proofErr w:type="spellStart"/>
      <w:r>
        <w:t>now</w:t>
      </w:r>
      <w:proofErr w:type="spellEnd"/>
      <w:r>
        <w:t xml:space="preserve">, pizza </w:t>
      </w:r>
      <w:r w:rsidR="006C779B">
        <w:t xml:space="preserve">does comes with a secret </w:t>
      </w:r>
      <w:r w:rsidR="006C779B" w:rsidRPr="006C779B">
        <w:t>purpose</w:t>
      </w:r>
      <w:r>
        <w:t>. A</w:t>
      </w:r>
      <w:r w:rsidR="009A6E36">
        <w:t>s we are new to this market we need to gather a lot of knowledge and it’s going to be a very</w:t>
      </w:r>
      <w:r w:rsidR="00B37ADA">
        <w:t xml:space="preserve"> </w:t>
      </w:r>
      <w:r w:rsidR="009A6E36">
        <w:t xml:space="preserve">bumpy </w:t>
      </w:r>
      <w:r w:rsidR="00B37ADA">
        <w:t>ride</w:t>
      </w:r>
      <w:r w:rsidR="009A6E36">
        <w:t>. Because of that we are looking for someone that would like to show us the way into this crazy market</w:t>
      </w:r>
      <w:r>
        <w:t xml:space="preserve"> and preferably while eating some pizza.</w:t>
      </w:r>
      <w:r w:rsidR="002E2D2A">
        <w:t xml:space="preserve"> A guide so to say, it’s dangerous to go alone after all.</w:t>
      </w:r>
    </w:p>
    <w:p w14:paraId="47964952" w14:textId="2E35E83D" w:rsidR="009A6E36" w:rsidRDefault="00E63181">
      <w:r>
        <w:t xml:space="preserve">What can we over in return? We </w:t>
      </w:r>
      <w:r w:rsidR="00361FB8">
        <w:t xml:space="preserve">are </w:t>
      </w:r>
      <w:r>
        <w:t xml:space="preserve">part of an amazing </w:t>
      </w:r>
      <w:proofErr w:type="spellStart"/>
      <w:r>
        <w:t>masters</w:t>
      </w:r>
      <w:proofErr w:type="spellEnd"/>
      <w:r>
        <w:t xml:space="preserve"> program where many great future game developers will come </w:t>
      </w:r>
      <w:r w:rsidR="00822E4A">
        <w:t>from</w:t>
      </w:r>
      <w:r w:rsidR="009754A5">
        <w:t xml:space="preserve"> looking for great places to work</w:t>
      </w:r>
      <w:r w:rsidR="00822E4A">
        <w:t xml:space="preserve">. </w:t>
      </w:r>
      <w:r w:rsidR="009754A5">
        <w:t xml:space="preserve">In addition </w:t>
      </w:r>
      <w:r w:rsidR="00822E4A">
        <w:t xml:space="preserve">It </w:t>
      </w:r>
      <w:r w:rsidR="009754A5">
        <w:t xml:space="preserve">is </w:t>
      </w:r>
      <w:r w:rsidR="00822E4A">
        <w:t>an extremely international group of students from all over the world so our connections will go all over the place at some point in time.</w:t>
      </w:r>
    </w:p>
    <w:p w14:paraId="1B374641" w14:textId="1D1920F1" w:rsidR="00A55D4B" w:rsidRDefault="00A55D4B">
      <w:r>
        <w:t>Lastly a quick timeline, we currently have 3 pizza nights planned for next month and are planning to release Beat Invaders by the end of next month.</w:t>
      </w:r>
    </w:p>
    <w:p w14:paraId="1EB40395" w14:textId="09B82B56" w:rsidR="005055F0" w:rsidRPr="0001115C" w:rsidRDefault="005055F0">
      <w:r>
        <w:t xml:space="preserve">My name is Rover the CPB of Team Beat </w:t>
      </w:r>
      <w:r w:rsidR="009328E8">
        <w:t>if you are interested please contact us and thank you for listening</w:t>
      </w:r>
    </w:p>
    <w:sectPr w:rsidR="005055F0" w:rsidRPr="0001115C" w:rsidSect="00E26E9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E291A2" w14:textId="77777777" w:rsidR="00B15A32" w:rsidRDefault="00B15A32" w:rsidP="0001115C">
      <w:pPr>
        <w:spacing w:after="0" w:line="240" w:lineRule="auto"/>
      </w:pPr>
      <w:r>
        <w:separator/>
      </w:r>
    </w:p>
  </w:endnote>
  <w:endnote w:type="continuationSeparator" w:id="0">
    <w:p w14:paraId="5C4BDA7D" w14:textId="77777777" w:rsidR="00B15A32" w:rsidRDefault="00B15A32" w:rsidP="000111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C1D2E6" w14:textId="77777777" w:rsidR="00B15A32" w:rsidRDefault="00B15A32" w:rsidP="0001115C">
      <w:pPr>
        <w:spacing w:after="0" w:line="240" w:lineRule="auto"/>
      </w:pPr>
      <w:r>
        <w:separator/>
      </w:r>
    </w:p>
  </w:footnote>
  <w:footnote w:type="continuationSeparator" w:id="0">
    <w:p w14:paraId="1A0B721C" w14:textId="77777777" w:rsidR="00B15A32" w:rsidRDefault="00B15A32" w:rsidP="0001115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yMDY1MDAztrQ0NbBQ0lEKTi0uzszPAykwrAUAbzN/4ywAAAA="/>
  </w:docVars>
  <w:rsids>
    <w:rsidRoot w:val="0001115C"/>
    <w:rsid w:val="0001115C"/>
    <w:rsid w:val="000418A4"/>
    <w:rsid w:val="000D4502"/>
    <w:rsid w:val="00131345"/>
    <w:rsid w:val="00177EAF"/>
    <w:rsid w:val="001D65C6"/>
    <w:rsid w:val="001F101A"/>
    <w:rsid w:val="00263A5D"/>
    <w:rsid w:val="00265896"/>
    <w:rsid w:val="002B1169"/>
    <w:rsid w:val="002E2D2A"/>
    <w:rsid w:val="003536AE"/>
    <w:rsid w:val="00361FB8"/>
    <w:rsid w:val="00364115"/>
    <w:rsid w:val="003700C1"/>
    <w:rsid w:val="003F249D"/>
    <w:rsid w:val="004B7955"/>
    <w:rsid w:val="005055F0"/>
    <w:rsid w:val="00526F29"/>
    <w:rsid w:val="005758D1"/>
    <w:rsid w:val="00603E59"/>
    <w:rsid w:val="006657AA"/>
    <w:rsid w:val="006C779B"/>
    <w:rsid w:val="00745ED2"/>
    <w:rsid w:val="00793F04"/>
    <w:rsid w:val="007E0338"/>
    <w:rsid w:val="00822E4A"/>
    <w:rsid w:val="008238F1"/>
    <w:rsid w:val="00860F2E"/>
    <w:rsid w:val="0088407A"/>
    <w:rsid w:val="00900410"/>
    <w:rsid w:val="009328E8"/>
    <w:rsid w:val="00955546"/>
    <w:rsid w:val="009754A5"/>
    <w:rsid w:val="009A6E36"/>
    <w:rsid w:val="009E061C"/>
    <w:rsid w:val="00A55D4B"/>
    <w:rsid w:val="00A87BAC"/>
    <w:rsid w:val="00B15A32"/>
    <w:rsid w:val="00B2263A"/>
    <w:rsid w:val="00B37ADA"/>
    <w:rsid w:val="00BB2470"/>
    <w:rsid w:val="00BB3FF1"/>
    <w:rsid w:val="00BC0328"/>
    <w:rsid w:val="00CB4918"/>
    <w:rsid w:val="00CE0B80"/>
    <w:rsid w:val="00E26E94"/>
    <w:rsid w:val="00E274ED"/>
    <w:rsid w:val="00E63181"/>
    <w:rsid w:val="00E70B97"/>
    <w:rsid w:val="00F20202"/>
    <w:rsid w:val="00F96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DD2DF5"/>
  <w15:chartTrackingRefBased/>
  <w15:docId w15:val="{E0C60CD3-3F44-4C03-9C4B-FEF3EAB6F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115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115C"/>
  </w:style>
  <w:style w:type="paragraph" w:styleId="Footer">
    <w:name w:val="footer"/>
    <w:basedOn w:val="Normal"/>
    <w:link w:val="FooterChar"/>
    <w:uiPriority w:val="99"/>
    <w:unhideWhenUsed/>
    <w:rsid w:val="0001115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11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1</Pages>
  <Words>333</Words>
  <Characters>190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s, Rover Anne Christiaanszn</dc:creator>
  <cp:keywords/>
  <dc:description/>
  <cp:lastModifiedBy>Vos, Rover Anne Christiaanszn</cp:lastModifiedBy>
  <cp:revision>73</cp:revision>
  <dcterms:created xsi:type="dcterms:W3CDTF">2023-06-13T10:08:00Z</dcterms:created>
  <dcterms:modified xsi:type="dcterms:W3CDTF">2023-06-14T09:15:00Z</dcterms:modified>
</cp:coreProperties>
</file>